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56E7" w:rsidRPr="001556E7" w:rsidRDefault="001556E7" w:rsidP="001556E7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r w:rsidRPr="001556E7">
        <w:rPr>
          <w:rFonts w:ascii="Times New Roman" w:eastAsia="Times New Roman" w:hAnsi="Times New Roman" w:cs="Times New Roman"/>
          <w:b/>
          <w:bCs/>
          <w:color w:val="000066"/>
          <w:sz w:val="36"/>
          <w:szCs w:val="36"/>
        </w:rPr>
        <w:t>COMP 1917 Computing 1</w:t>
      </w:r>
      <w:r w:rsidRPr="001556E7">
        <w:rPr>
          <w:rFonts w:ascii="Times New Roman" w:eastAsia="Times New Roman" w:hAnsi="Times New Roman" w:cs="Times New Roman"/>
          <w:b/>
          <w:bCs/>
          <w:color w:val="000066"/>
          <w:sz w:val="36"/>
          <w:szCs w:val="36"/>
        </w:rPr>
        <w:br/>
        <w:t>Session 2, 2014</w:t>
      </w:r>
    </w:p>
    <w:p w:rsidR="001556E7" w:rsidRPr="001556E7" w:rsidRDefault="001556E7" w:rsidP="001556E7">
      <w:pPr>
        <w:spacing w:beforeAutospacing="1" w:after="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r w:rsidRPr="001556E7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 xml:space="preserve">Tutorial - </w:t>
      </w:r>
      <w:bookmarkStart w:id="0" w:name="_GoBack"/>
      <w:r w:rsidRPr="001556E7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Week 8</w:t>
      </w:r>
      <w:bookmarkEnd w:id="0"/>
    </w:p>
    <w:p w:rsidR="001556E7" w:rsidRPr="001556E7" w:rsidRDefault="001556E7" w:rsidP="001556E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556E7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This page was last updated: 09/16/2015 23:27:42</w:t>
      </w:r>
    </w:p>
    <w:p w:rsidR="001556E7" w:rsidRPr="001556E7" w:rsidRDefault="001556E7" w:rsidP="001556E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56E7">
        <w:rPr>
          <w:rFonts w:ascii="Times New Roman" w:eastAsia="Times New Roman" w:hAnsi="Times New Roman" w:cs="Times New Roman"/>
          <w:sz w:val="24"/>
          <w:szCs w:val="24"/>
        </w:rPr>
        <w:pict>
          <v:rect id="_x0000_i1025" style="width:0;height:1.5pt" o:hrstd="t" o:hrnoshade="t" o:hr="t" fillcolor="black" stroked="f"/>
        </w:pict>
      </w:r>
    </w:p>
    <w:p w:rsidR="001556E7" w:rsidRPr="001556E7" w:rsidRDefault="001556E7" w:rsidP="001556E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001556E7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resentation Topic for Week 8</w:t>
      </w:r>
    </w:p>
    <w:p w:rsidR="001556E7" w:rsidRPr="001556E7" w:rsidRDefault="001556E7" w:rsidP="001556E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 xml:space="preserve">Briefly describe the 2012 attempt by George Church and </w:t>
      </w:r>
      <w:proofErr w:type="spellStart"/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>Sriram</w:t>
      </w:r>
      <w:proofErr w:type="spellEnd"/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 xml:space="preserve"> </w:t>
      </w:r>
      <w:proofErr w:type="spellStart"/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>Kosuri</w:t>
      </w:r>
      <w:proofErr w:type="spellEnd"/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 xml:space="preserve"> at Harvard University to encode a book in DNA and read it out again. Do you think we will be programming with molecular computers in the foreseeable future?</w:t>
      </w:r>
    </w:p>
    <w:p w:rsidR="001556E7" w:rsidRPr="001556E7" w:rsidRDefault="001556E7" w:rsidP="001556E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56E7">
        <w:rPr>
          <w:rFonts w:ascii="Times New Roman" w:eastAsia="Times New Roman" w:hAnsi="Times New Roman" w:cs="Times New Roman"/>
          <w:sz w:val="24"/>
          <w:szCs w:val="24"/>
        </w:rPr>
        <w:pict>
          <v:rect id="_x0000_i1026" style="width:0;height:1.5pt" o:hrstd="t" o:hrnoshade="t" o:hr="t" fillcolor="black" stroked="f"/>
        </w:pict>
      </w:r>
    </w:p>
    <w:p w:rsidR="001556E7" w:rsidRPr="001556E7" w:rsidRDefault="001556E7" w:rsidP="001556E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A point in two dimensional space can be stored as an array with two entries, or as a structure with two components </w:t>
      </w:r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x</w:t>
      </w: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 and </w:t>
      </w:r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y</w:t>
      </w: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:</w:t>
      </w:r>
    </w:p>
    <w:p w:rsidR="001556E7" w:rsidRPr="001556E7" w:rsidRDefault="001556E7" w:rsidP="001556E7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typedef</w:t>
      </w:r>
      <w:proofErr w:type="spellEnd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struct</w:t>
      </w:r>
      <w:proofErr w:type="spellEnd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oint </w:t>
      </w:r>
      <w:proofErr w:type="spellStart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Point</w:t>
      </w:r>
      <w:proofErr w:type="spellEnd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</w:p>
    <w:p w:rsidR="001556E7" w:rsidRPr="001556E7" w:rsidRDefault="001556E7" w:rsidP="001556E7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556E7" w:rsidRPr="001556E7" w:rsidRDefault="001556E7" w:rsidP="001556E7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struct</w:t>
      </w:r>
      <w:proofErr w:type="spellEnd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oint {</w:t>
      </w:r>
    </w:p>
    <w:p w:rsidR="001556E7" w:rsidRPr="001556E7" w:rsidRDefault="001556E7" w:rsidP="001556E7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double x;</w:t>
      </w:r>
    </w:p>
    <w:p w:rsidR="001556E7" w:rsidRPr="001556E7" w:rsidRDefault="001556E7" w:rsidP="001556E7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double y;</w:t>
      </w:r>
    </w:p>
    <w:p w:rsidR="001556E7" w:rsidRPr="001556E7" w:rsidRDefault="001556E7" w:rsidP="001556E7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;</w:t>
      </w:r>
    </w:p>
    <w:p w:rsidR="001556E7" w:rsidRPr="001556E7" w:rsidRDefault="001556E7" w:rsidP="001556E7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For each of these two representations, write a function which, given two points </w:t>
      </w:r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p</w:t>
      </w: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 and </w:t>
      </w:r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q</w:t>
      </w: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, returns the distance between them:</w:t>
      </w:r>
    </w:p>
    <w:p w:rsidR="001556E7" w:rsidRPr="001556E7" w:rsidRDefault="001556E7" w:rsidP="001556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double </w:t>
      </w:r>
      <w:proofErr w:type="spellStart"/>
      <w:proofErr w:type="gramStart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distA</w:t>
      </w:r>
      <w:proofErr w:type="spellEnd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( double</w:t>
      </w:r>
      <w:proofErr w:type="gramEnd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[2], double q[2] );</w:t>
      </w:r>
    </w:p>
    <w:p w:rsidR="001556E7" w:rsidRPr="001556E7" w:rsidRDefault="001556E7" w:rsidP="001556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556E7" w:rsidRPr="001556E7" w:rsidRDefault="001556E7" w:rsidP="001556E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double </w:t>
      </w:r>
      <w:proofErr w:type="spellStart"/>
      <w:proofErr w:type="gramStart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distS</w:t>
      </w:r>
      <w:proofErr w:type="spellEnd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( Point</w:t>
      </w:r>
      <w:proofErr w:type="gramEnd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p, Point q );</w:t>
      </w:r>
    </w:p>
    <w:p w:rsidR="001556E7" w:rsidRPr="001556E7" w:rsidRDefault="001556E7" w:rsidP="001556E7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Do you find one version of the function "easier to read" than the other?</w:t>
      </w:r>
    </w:p>
    <w:p w:rsidR="001556E7" w:rsidRPr="001556E7" w:rsidRDefault="001556E7" w:rsidP="001556E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Rewrite this expression using the "arrow" notation:</w:t>
      </w:r>
    </w:p>
    <w:p w:rsidR="001556E7" w:rsidRPr="001556E7" w:rsidRDefault="001556E7" w:rsidP="001556E7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(*((*speeding[s]</w:t>
      </w:r>
      <w:proofErr w:type="gramStart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).date</w:t>
      </w:r>
      <w:proofErr w:type="gramEnd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)).year</w:t>
      </w:r>
    </w:p>
    <w:p w:rsidR="001556E7" w:rsidRPr="001556E7" w:rsidRDefault="001556E7" w:rsidP="001556E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Write a function</w:t>
      </w:r>
    </w:p>
    <w:p w:rsidR="001556E7" w:rsidRPr="001556E7" w:rsidRDefault="001556E7" w:rsidP="001556E7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Lnode</w:t>
      </w:r>
      <w:proofErr w:type="spellEnd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* </w:t>
      </w:r>
      <w:proofErr w:type="spellStart"/>
      <w:proofErr w:type="gramStart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concat</w:t>
      </w:r>
      <w:proofErr w:type="spellEnd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( </w:t>
      </w:r>
      <w:proofErr w:type="spellStart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Lnode</w:t>
      </w:r>
      <w:proofErr w:type="spellEnd"/>
      <w:proofErr w:type="gramEnd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*L, </w:t>
      </w:r>
      <w:proofErr w:type="spellStart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Lnode</w:t>
      </w:r>
      <w:proofErr w:type="spellEnd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*M )</w:t>
      </w:r>
    </w:p>
    <w:p w:rsidR="001556E7" w:rsidRPr="001556E7" w:rsidRDefault="001556E7" w:rsidP="001556E7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which concatenates two linked lists </w:t>
      </w:r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L</w:t>
      </w: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 and </w:t>
      </w:r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M</w:t>
      </w: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 into a single list containing all the nodes of L (in their original order) followed by all the nodes of M (in their original order) and returns a pointer to the head of the new list.</w:t>
      </w:r>
    </w:p>
    <w:p w:rsidR="001556E7" w:rsidRPr="001556E7" w:rsidRDefault="001556E7" w:rsidP="001556E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Using the </w:t>
      </w:r>
      <w:proofErr w:type="spellStart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Lnode</w:t>
      </w:r>
      <w:proofErr w:type="spellEnd"/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 structure defined in lectures, write a function</w:t>
      </w:r>
    </w:p>
    <w:p w:rsidR="001556E7" w:rsidRPr="001556E7" w:rsidRDefault="001556E7" w:rsidP="001556E7">
      <w:pPr>
        <w:numPr>
          <w:ilvl w:val="0"/>
          <w:numId w:val="1"/>
        </w:numPr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Lnode</w:t>
      </w:r>
      <w:proofErr w:type="spellEnd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* </w:t>
      </w:r>
      <w:proofErr w:type="gramStart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reverse( </w:t>
      </w:r>
      <w:proofErr w:type="spellStart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Lnode</w:t>
      </w:r>
      <w:proofErr w:type="spellEnd"/>
      <w:proofErr w:type="gramEnd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* head )</w:t>
      </w:r>
    </w:p>
    <w:p w:rsidR="001556E7" w:rsidRPr="001556E7" w:rsidRDefault="001556E7" w:rsidP="001556E7">
      <w:pPr>
        <w:spacing w:beforeAutospacing="1" w:after="0" w:afterAutospacing="1" w:line="240" w:lineRule="auto"/>
        <w:ind w:left="720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lastRenderedPageBreak/>
        <w:t>which reverses the nodes of a linked list, so that the ordering of the nodes becomes exactly the opposite of what it was before. The function should return a pointer to the head of the new list.</w:t>
      </w:r>
    </w:p>
    <w:p w:rsidR="001556E7" w:rsidRPr="001556E7" w:rsidRDefault="001556E7" w:rsidP="001556E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(if time permits) Later in the course we will be writing short programs in a simplified Machine Language which has no multiplication operator. In preparation, we will try writing some C functions which achieve multiplication by repeated addition:</w:t>
      </w:r>
    </w:p>
    <w:p w:rsidR="001556E7" w:rsidRPr="001556E7" w:rsidRDefault="001556E7" w:rsidP="001556E7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Write a function </w:t>
      </w:r>
      <w:proofErr w:type="spellStart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int</w:t>
      </w:r>
      <w:proofErr w:type="spellEnd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mult</w:t>
      </w:r>
      <w:proofErr w:type="spellEnd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int</w:t>
      </w:r>
      <w:proofErr w:type="spellEnd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a,int</w:t>
      </w:r>
      <w:proofErr w:type="spellEnd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)</w:t>
      </w: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 which takes an integer </w:t>
      </w:r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 and a non-negative integer </w:t>
      </w:r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 and computes the product of </w:t>
      </w:r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 and </w:t>
      </w:r>
      <w:proofErr w:type="spellStart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by</w:t>
      </w:r>
      <w:proofErr w:type="spellEnd"/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 xml:space="preserve"> repeated addition, without using the C multiplication operator </w:t>
      </w:r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'*'</w:t>
      </w: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.</w:t>
      </w:r>
    </w:p>
    <w:p w:rsidR="001556E7" w:rsidRPr="001556E7" w:rsidRDefault="001556E7" w:rsidP="001556E7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Write a function </w:t>
      </w:r>
      <w:proofErr w:type="spellStart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int</w:t>
      </w:r>
      <w:proofErr w:type="spellEnd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to_</w:t>
      </w:r>
      <w:proofErr w:type="gramStart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power</w:t>
      </w:r>
      <w:proofErr w:type="spellEnd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int</w:t>
      </w:r>
      <w:proofErr w:type="spellEnd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b,int</w:t>
      </w:r>
      <w:proofErr w:type="spellEnd"/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)</w:t>
      </w: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 which takes two positive integers </w:t>
      </w:r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 and </w:t>
      </w:r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 and computes the result when </w:t>
      </w:r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a</w:t>
      </w: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 is raised to the power </w:t>
      </w:r>
      <w:r w:rsidRPr="001556E7">
        <w:rPr>
          <w:rFonts w:ascii="Courier New" w:eastAsia="Times New Roman" w:hAnsi="Courier New" w:cs="Courier New"/>
          <w:color w:val="000000"/>
          <w:sz w:val="20"/>
          <w:szCs w:val="20"/>
        </w:rPr>
        <w:t>b</w:t>
      </w: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</w:rPr>
        <w:t>. This result should be computed by "repeated" repeated addition, without using the C multiplication operator or calling any other function.</w:t>
      </w:r>
    </w:p>
    <w:p w:rsidR="001556E7" w:rsidRPr="001556E7" w:rsidRDefault="001556E7" w:rsidP="001556E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56E7">
        <w:rPr>
          <w:rFonts w:ascii="Times New Roman" w:eastAsia="Times New Roman" w:hAnsi="Times New Roman" w:cs="Times New Roman"/>
          <w:sz w:val="24"/>
          <w:szCs w:val="24"/>
        </w:rPr>
        <w:pict>
          <v:rect id="_x0000_i1027" style="width:0;height:1.5pt" o:hrstd="t" o:hrnoshade="t" o:hr="t" fillcolor="black" stroked="f"/>
        </w:pict>
      </w:r>
    </w:p>
    <w:p w:rsidR="001556E7" w:rsidRPr="001556E7" w:rsidRDefault="001556E7" w:rsidP="001556E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001556E7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Presentation Topic for Week 9</w:t>
      </w:r>
    </w:p>
    <w:p w:rsidR="001556E7" w:rsidRPr="001556E7" w:rsidRDefault="001556E7" w:rsidP="001556E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56E7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FFFFF"/>
        </w:rPr>
        <w:t>Explain Assignment 2 (which will be released on Wednesday). What parts of the assignment do you think will be most challenging? What are the "pitfalls" to watch out for?</w:t>
      </w:r>
    </w:p>
    <w:p w:rsidR="00D9467F" w:rsidRDefault="001556E7"/>
    <w:sectPr w:rsidR="00D946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EC08C8"/>
    <w:multiLevelType w:val="multilevel"/>
    <w:tmpl w:val="38F0C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1N7E0MLUwt7A0sjRT0lEKTi0uzszPAykwrAUAWFlAqCwAAAA="/>
  </w:docVars>
  <w:rsids>
    <w:rsidRoot w:val="001556E7"/>
    <w:rsid w:val="001556E7"/>
    <w:rsid w:val="00C80B8F"/>
    <w:rsid w:val="00D56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8A0F6BA-713C-4A56-9BA2-5C32C42D5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66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4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ona Chaoyan  Lin</dc:creator>
  <cp:keywords/>
  <dc:description/>
  <cp:lastModifiedBy>Fiona Chaoyan  Lin</cp:lastModifiedBy>
  <cp:revision>1</cp:revision>
  <dcterms:created xsi:type="dcterms:W3CDTF">2016-06-28T08:08:00Z</dcterms:created>
  <dcterms:modified xsi:type="dcterms:W3CDTF">2016-06-28T08:08:00Z</dcterms:modified>
</cp:coreProperties>
</file>